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wede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weden received a score of 91.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weden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weden received a score of</w:t>
      </w:r>
      <w:r>
        <w:t xml:space="preserve"> </w:t>
      </w:r>
      <w:r>
        <w:rPr>
          <w:bCs/>
          <w:b/>
        </w:rPr>
        <w:t xml:space="preserve">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weden received a score of 86.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weden received a score of 7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weden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weden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wede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weden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wede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wede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wede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weden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weden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weden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wede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weden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weden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wede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wede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wede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wede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wede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wede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wede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wede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wede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wede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wede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wede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wede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wede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wede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wede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wede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 1975, 1981, 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37:31Z</dcterms:created>
  <dcterms:modified xsi:type="dcterms:W3CDTF">2024-03-19T14: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weden Country Report</vt:lpwstr>
  </property>
</Properties>
</file>